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520" w:rsidRPr="001B566A" w:rsidRDefault="00563520" w:rsidP="004642B7">
      <w:pPr>
        <w:pStyle w:val="Nadpis4"/>
        <w:spacing w:before="0" w:after="0"/>
        <w:jc w:val="center"/>
        <w:rPr>
          <w:rFonts w:ascii="Arial" w:hAnsi="Arial" w:cs="Arial"/>
          <w:smallCaps/>
          <w:color w:val="auto"/>
          <w:sz w:val="32"/>
          <w:szCs w:val="20"/>
          <w:lang w:val="en-GB"/>
        </w:rPr>
      </w:pPr>
    </w:p>
    <w:p w:rsidR="00182AC0" w:rsidRPr="001B566A" w:rsidRDefault="005F2E37" w:rsidP="004642B7">
      <w:pPr>
        <w:pStyle w:val="Nadpis4"/>
        <w:spacing w:before="0" w:after="0"/>
        <w:jc w:val="center"/>
        <w:rPr>
          <w:rFonts w:ascii="Arial" w:hAnsi="Arial" w:cs="Arial"/>
          <w:smallCaps/>
          <w:color w:val="auto"/>
          <w:sz w:val="32"/>
          <w:szCs w:val="20"/>
          <w:lang w:val="en-GB"/>
        </w:rPr>
      </w:pPr>
      <w:r w:rsidRPr="001B566A">
        <w:rPr>
          <w:rFonts w:ascii="Arial" w:hAnsi="Arial" w:cs="Arial"/>
          <w:smallCaps/>
          <w:color w:val="auto"/>
          <w:sz w:val="32"/>
          <w:szCs w:val="20"/>
          <w:lang w:val="en-GB"/>
        </w:rPr>
        <w:t>INTERIM REPORT</w:t>
      </w:r>
    </w:p>
    <w:p w:rsidR="00182AC0" w:rsidRPr="001B566A" w:rsidRDefault="00182AC0" w:rsidP="00182AC0">
      <w:pPr>
        <w:jc w:val="both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614"/>
        <w:gridCol w:w="5598"/>
      </w:tblGrid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1B566A" w:rsidRDefault="004642B7" w:rsidP="0084247B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SAMRS</w:t>
            </w:r>
            <w:r w:rsidR="005F2E3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project </w:t>
            </w:r>
            <w:r w:rsidR="00B85A7B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n</w:t>
            </w:r>
            <w:r w:rsidR="0084247B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umber</w:t>
            </w: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1B566A" w:rsidRDefault="005F2E37" w:rsidP="004642B7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roject name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  <w:p w:rsidR="004642B7" w:rsidRPr="001B566A" w:rsidRDefault="004642B7" w:rsidP="00182AC0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</w:tcPr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1B566A" w:rsidRDefault="005F2E37" w:rsidP="005F2E37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roje</w:t>
            </w: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t</w:t>
            </w: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start date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1B566A" w:rsidRDefault="005F2E37" w:rsidP="005F2E37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roje</w:t>
            </w: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t end date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1B566A" w:rsidRDefault="005F2E37" w:rsidP="005F2E37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For the reporting period</w:t>
            </w:r>
            <w:r w:rsidR="004642B7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 xml:space="preserve">: </w:t>
            </w:r>
          </w:p>
        </w:tc>
        <w:tc>
          <w:tcPr>
            <w:tcW w:w="5598" w:type="dxa"/>
          </w:tcPr>
          <w:p w:rsidR="004642B7" w:rsidRPr="001B566A" w:rsidRDefault="004642B7" w:rsidP="008A0099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DD/MM/</w:t>
            </w:r>
            <w:r w:rsidR="00B502A9" w:rsidRPr="001B566A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  <w:r w:rsidRPr="001B566A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 xml:space="preserve"> – DD/MM/</w:t>
            </w:r>
            <w:r w:rsidR="00B502A9" w:rsidRPr="001B566A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936800" w:rsidRDefault="00E63B54" w:rsidP="00E63B54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936800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 xml:space="preserve">Reporting period </w:t>
            </w:r>
            <w:r w:rsidRPr="008A0099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start date</w:t>
            </w:r>
            <w:r w:rsidR="004642B7" w:rsidRPr="00936800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936800" w:rsidRDefault="00E63B54" w:rsidP="00E63B54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936800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 xml:space="preserve">Reporting period </w:t>
            </w:r>
            <w:r w:rsidRPr="008A0099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end date</w:t>
            </w:r>
            <w:r w:rsidR="004642B7" w:rsidRPr="00936800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4642B7" w:rsidRPr="001B566A" w:rsidRDefault="004642B7" w:rsidP="004642B7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ODA </w:t>
            </w:r>
            <w:r w:rsidR="00B502A9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grant </w:t>
            </w: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(EUR):</w:t>
            </w:r>
          </w:p>
          <w:p w:rsidR="004642B7" w:rsidRPr="001B566A" w:rsidRDefault="004642B7" w:rsidP="004642B7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</w:tcPr>
          <w:p w:rsidR="004642B7" w:rsidRPr="001B566A" w:rsidRDefault="005204BE" w:rsidP="004642B7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ithout</w:t>
            </w:r>
            <w:r w:rsidRP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78209E" w:rsidRP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co</w:t>
            </w:r>
            <w:r w:rsidR="0078209E" w:rsidRPr="008A009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-funding </w:t>
            </w:r>
          </w:p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9212" w:type="dxa"/>
            <w:gridSpan w:val="2"/>
            <w:shd w:val="clear" w:color="auto" w:fill="9CC2E5"/>
          </w:tcPr>
          <w:p w:rsidR="004642B7" w:rsidRPr="001B566A" w:rsidRDefault="00E63B54" w:rsidP="004642B7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osts for the reporting period from the provided grant</w:t>
            </w:r>
            <w:r w:rsidR="004642B7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  <w:p w:rsidR="004642B7" w:rsidRPr="001B566A" w:rsidRDefault="004642B7" w:rsidP="00182AC0">
            <w:pP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FFFFFF"/>
          </w:tcPr>
          <w:p w:rsidR="004642B7" w:rsidRPr="001B566A" w:rsidRDefault="0078209E" w:rsidP="004642B7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y Beneficiary</w:t>
            </w:r>
            <w:r w:rsidR="004642B7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4642B7" w:rsidRPr="001B566A" w:rsidRDefault="004642B7" w:rsidP="00182AC0">
            <w:pPr>
              <w:rPr>
                <w:rFonts w:ascii="Arial" w:hAnsi="Arial" w:cs="Arial"/>
                <w:b/>
                <w:iCs/>
                <w:color w:val="0070C0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  <w:shd w:val="clear" w:color="auto" w:fill="FFFFFF"/>
          </w:tcPr>
          <w:p w:rsidR="004642B7" w:rsidRPr="001B566A" w:rsidRDefault="0078209E" w:rsidP="004642B7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o be filled</w:t>
            </w:r>
            <w:r w:rsid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n</w:t>
            </w: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by</w:t>
            </w:r>
            <w:r w:rsidR="004642B7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936800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AIDC</w:t>
            </w:r>
            <w:r w:rsidR="004642B7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4642B7" w:rsidRPr="001B566A" w:rsidTr="00CE0E36">
        <w:trPr>
          <w:cantSplit/>
          <w:trHeight w:val="415"/>
          <w:jc w:val="center"/>
        </w:trPr>
        <w:tc>
          <w:tcPr>
            <w:tcW w:w="9212" w:type="dxa"/>
            <w:gridSpan w:val="2"/>
            <w:shd w:val="clear" w:color="auto" w:fill="9CC2E5"/>
          </w:tcPr>
          <w:p w:rsidR="004642B7" w:rsidRPr="001B566A" w:rsidRDefault="00E63B54" w:rsidP="004642B7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8A0099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o-funding</w:t>
            </w:r>
            <w:r w:rsidRPr="005204BE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costs for the reporting period</w:t>
            </w:r>
            <w:r w:rsidR="00953B24" w:rsidRPr="008A0099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  <w:p w:rsidR="004642B7" w:rsidRPr="001B566A" w:rsidRDefault="004642B7" w:rsidP="00182AC0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953B24" w:rsidRPr="001B566A" w:rsidTr="00CE0E36">
        <w:trPr>
          <w:cantSplit/>
          <w:trHeight w:val="415"/>
          <w:jc w:val="center"/>
        </w:trPr>
        <w:tc>
          <w:tcPr>
            <w:tcW w:w="3614" w:type="dxa"/>
            <w:shd w:val="clear" w:color="auto" w:fill="FFFFFF"/>
          </w:tcPr>
          <w:p w:rsidR="00953B24" w:rsidRPr="001B566A" w:rsidRDefault="0078209E" w:rsidP="00953B24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y Beneficiary</w:t>
            </w:r>
            <w:r w:rsidR="00953B24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953B24" w:rsidRPr="001B566A" w:rsidRDefault="00953B24" w:rsidP="00953B24">
            <w:pPr>
              <w:rPr>
                <w:rFonts w:ascii="Arial" w:hAnsi="Arial" w:cs="Arial"/>
                <w:b/>
                <w:iCs/>
                <w:color w:val="0070C0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  <w:shd w:val="clear" w:color="auto" w:fill="FFFFFF"/>
          </w:tcPr>
          <w:p w:rsidR="00953B24" w:rsidRPr="001B566A" w:rsidRDefault="0078209E" w:rsidP="00953B24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by </w:t>
            </w:r>
            <w:r w:rsidR="00953B24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A</w:t>
            </w: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IDC</w:t>
            </w:r>
            <w:r w:rsidR="00953B24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953B24" w:rsidRPr="001B566A" w:rsidRDefault="00953B24" w:rsidP="00953B24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953B24" w:rsidRPr="001B566A" w:rsidTr="00CE0E36">
        <w:trPr>
          <w:trHeight w:val="488"/>
          <w:jc w:val="center"/>
        </w:trPr>
        <w:tc>
          <w:tcPr>
            <w:tcW w:w="3614" w:type="dxa"/>
            <w:shd w:val="clear" w:color="auto" w:fill="BDD6EE"/>
          </w:tcPr>
          <w:p w:rsidR="00953B24" w:rsidRPr="001B566A" w:rsidRDefault="00936800" w:rsidP="00936800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umulative</w:t>
            </w: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</w:t>
            </w:r>
            <w:r w:rsidR="00ED2A5B"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amount of ODA grant paid so far (EUR):</w:t>
            </w:r>
          </w:p>
        </w:tc>
        <w:tc>
          <w:tcPr>
            <w:tcW w:w="5598" w:type="dxa"/>
          </w:tcPr>
          <w:p w:rsidR="00953B24" w:rsidRPr="001B566A" w:rsidRDefault="00953B24" w:rsidP="00182AC0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404F0C" w:rsidRPr="00A169AD" w:rsidTr="00B06210">
        <w:trPr>
          <w:trHeight w:val="488"/>
          <w:jc w:val="center"/>
        </w:trPr>
        <w:tc>
          <w:tcPr>
            <w:tcW w:w="9212" w:type="dxa"/>
            <w:gridSpan w:val="2"/>
            <w:shd w:val="clear" w:color="auto" w:fill="9CC2E5"/>
          </w:tcPr>
          <w:p w:rsidR="00404F0C" w:rsidRPr="00A169AD" w:rsidRDefault="008F7EA0" w:rsidP="008F7EA0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Implementing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organisation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and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he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project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manager in Slovakia (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ame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ddress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contacts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):</w:t>
            </w:r>
          </w:p>
        </w:tc>
      </w:tr>
      <w:tr w:rsidR="00404F0C" w:rsidRPr="00A169AD" w:rsidTr="00B06210">
        <w:trPr>
          <w:trHeight w:val="488"/>
          <w:jc w:val="center"/>
        </w:trPr>
        <w:tc>
          <w:tcPr>
            <w:tcW w:w="9212" w:type="dxa"/>
            <w:gridSpan w:val="2"/>
            <w:shd w:val="clear" w:color="auto" w:fill="auto"/>
          </w:tcPr>
          <w:p w:rsidR="00404F0C" w:rsidRPr="00A169AD" w:rsidRDefault="00404F0C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:</w:t>
            </w:r>
          </w:p>
          <w:p w:rsidR="00404F0C" w:rsidRPr="00A169AD" w:rsidRDefault="00404F0C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Resident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at:</w:t>
            </w:r>
          </w:p>
          <w:p w:rsidR="00404F0C" w:rsidRPr="00A169AD" w:rsidRDefault="00404F0C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Project manager: </w:t>
            </w: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name</w:t>
            </w:r>
            <w:proofErr w:type="spellEnd"/>
          </w:p>
          <w:p w:rsidR="00404F0C" w:rsidRPr="00A169AD" w:rsidRDefault="00404F0C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Email:</w:t>
            </w:r>
          </w:p>
          <w:p w:rsidR="00404F0C" w:rsidRPr="00A169AD" w:rsidRDefault="00404F0C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Phone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:</w:t>
            </w:r>
          </w:p>
        </w:tc>
      </w:tr>
      <w:tr w:rsidR="00404F0C" w:rsidRPr="00A169AD" w:rsidTr="00B06210">
        <w:trPr>
          <w:trHeight w:val="488"/>
          <w:jc w:val="center"/>
        </w:trPr>
        <w:tc>
          <w:tcPr>
            <w:tcW w:w="9212" w:type="dxa"/>
            <w:gridSpan w:val="2"/>
            <w:shd w:val="clear" w:color="auto" w:fill="9CC2E5"/>
          </w:tcPr>
          <w:p w:rsidR="00404F0C" w:rsidRPr="00A169AD" w:rsidRDefault="008F7EA0" w:rsidP="00BC1891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Partner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organisation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in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he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country of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Beneficiary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a</w:t>
            </w:r>
            <w:r w:rsidR="001823EF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d</w:t>
            </w:r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 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he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project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manager (</w:t>
            </w:r>
            <w:proofErr w:type="spellStart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ame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BC1891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ddress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BC1891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contacts</w:t>
            </w:r>
            <w:proofErr w:type="spellEnd"/>
            <w:r w:rsidR="00404F0C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):</w:t>
            </w:r>
          </w:p>
        </w:tc>
      </w:tr>
      <w:tr w:rsidR="00404F0C" w:rsidRPr="00A169AD" w:rsidTr="00B06210">
        <w:trPr>
          <w:trHeight w:val="488"/>
          <w:jc w:val="center"/>
        </w:trPr>
        <w:tc>
          <w:tcPr>
            <w:tcW w:w="9212" w:type="dxa"/>
            <w:gridSpan w:val="2"/>
            <w:shd w:val="clear" w:color="auto" w:fill="auto"/>
          </w:tcPr>
          <w:p w:rsidR="00404F0C" w:rsidRPr="00A169AD" w:rsidRDefault="00BC1891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Name</w:t>
            </w:r>
            <w:proofErr w:type="spellEnd"/>
            <w:r w:rsidR="00404F0C"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:</w:t>
            </w:r>
          </w:p>
          <w:p w:rsidR="00404F0C" w:rsidRPr="00A169AD" w:rsidRDefault="00BC1891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Resident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at</w:t>
            </w:r>
            <w:r w:rsidR="00404F0C"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:</w:t>
            </w:r>
          </w:p>
          <w:p w:rsidR="00404F0C" w:rsidRPr="00A169AD" w:rsidRDefault="00BC1891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Responsible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manager</w:t>
            </w:r>
            <w:r w:rsidR="00404F0C"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: </w:t>
            </w: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name</w:t>
            </w:r>
            <w:proofErr w:type="spellEnd"/>
          </w:p>
          <w:p w:rsidR="00404F0C" w:rsidRPr="00A169AD" w:rsidRDefault="00404F0C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Email:</w:t>
            </w:r>
          </w:p>
          <w:p w:rsidR="00404F0C" w:rsidRPr="00A169AD" w:rsidRDefault="00BC1891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Phone</w:t>
            </w:r>
            <w:proofErr w:type="spellEnd"/>
            <w:r w:rsidR="00404F0C"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: </w:t>
            </w:r>
          </w:p>
        </w:tc>
      </w:tr>
    </w:tbl>
    <w:p w:rsidR="00BC1891" w:rsidRPr="00A169AD" w:rsidRDefault="0012559F" w:rsidP="00182AC0">
      <w:pPr>
        <w:rPr>
          <w:rFonts w:ascii="Arial" w:hAnsi="Arial" w:cs="Arial"/>
          <w:sz w:val="20"/>
          <w:szCs w:val="20"/>
          <w:lang w:val="en-GB"/>
        </w:rPr>
      </w:pPr>
      <w:r w:rsidRPr="00A169AD">
        <w:rPr>
          <w:sz w:val="20"/>
          <w:szCs w:val="20"/>
          <w:lang w:val="en-GB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1639"/>
        <w:gridCol w:w="1336"/>
        <w:gridCol w:w="1397"/>
        <w:gridCol w:w="10"/>
        <w:gridCol w:w="2183"/>
      </w:tblGrid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lastRenderedPageBreak/>
              <w:t>Overview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projects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´</w:t>
            </w:r>
            <w:r w:rsidR="00B8318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ctivities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and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results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:</w:t>
            </w: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ector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/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rea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sect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lat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escrib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specifi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objectiv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. </w:t>
            </w: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pecified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F7EA0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objective</w:t>
            </w:r>
            <w:proofErr w:type="spellEnd"/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auto"/>
          </w:tcPr>
          <w:p w:rsidR="00BC1891" w:rsidRPr="00A169AD" w:rsidRDefault="00BC1891" w:rsidP="00E86FE7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specifi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objectiv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to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lat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escrib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objectiv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.</w:t>
            </w: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8F7EA0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Objective</w:t>
            </w:r>
            <w:proofErr w:type="spellEnd"/>
            <w:r w:rsidR="00BC1891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no.1</w:t>
            </w: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EC6293">
        <w:trPr>
          <w:trHeight w:val="467"/>
        </w:trPr>
        <w:tc>
          <w:tcPr>
            <w:tcW w:w="9288" w:type="dxa"/>
            <w:gridSpan w:val="6"/>
            <w:shd w:val="clear" w:color="auto" w:fill="auto"/>
          </w:tcPr>
          <w:p w:rsidR="00BC1891" w:rsidRPr="00A169AD" w:rsidRDefault="00BC1891" w:rsidP="00BC1891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umb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and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. </w:t>
            </w:r>
          </w:p>
          <w:p w:rsidR="00BC1891" w:rsidRPr="00A169AD" w:rsidRDefault="00BC1891" w:rsidP="00BC1891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2639" w:type="dxa"/>
            <w:shd w:val="clear" w:color="auto" w:fill="9CC2E5"/>
          </w:tcPr>
          <w:p w:rsidR="00BC1891" w:rsidRPr="00A169AD" w:rsidRDefault="00EC629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indicator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605" w:type="dxa"/>
            <w:shd w:val="clear" w:color="auto" w:fill="9CC2E5"/>
          </w:tcPr>
          <w:p w:rsidR="00BC1891" w:rsidRPr="00A169AD" w:rsidRDefault="00EC6293" w:rsidP="00B06210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Measure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Unit</w:t>
            </w:r>
            <w:proofErr w:type="spellEnd"/>
          </w:p>
        </w:tc>
        <w:tc>
          <w:tcPr>
            <w:tcW w:w="1362" w:type="dxa"/>
            <w:shd w:val="clear" w:color="auto" w:fill="9CC2E5"/>
          </w:tcPr>
          <w:p w:rsidR="00BC1891" w:rsidRPr="00A169AD" w:rsidRDefault="00B8318D" w:rsidP="00B06210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Target</w:t>
            </w:r>
            <w:proofErr w:type="spellEnd"/>
            <w:r w:rsidR="00EC629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C629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439" w:type="dxa"/>
            <w:gridSpan w:val="2"/>
            <w:shd w:val="clear" w:color="auto" w:fill="9CC2E5"/>
          </w:tcPr>
          <w:p w:rsidR="00BC1891" w:rsidRPr="00A169AD" w:rsidRDefault="00EC629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hieved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  <w:r w:rsidR="00BC1891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243" w:type="dxa"/>
            <w:shd w:val="clear" w:color="auto" w:fill="9CC2E5"/>
          </w:tcPr>
          <w:p w:rsidR="00BC1891" w:rsidRPr="00A169AD" w:rsidRDefault="00EC629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erification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sources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</w:p>
        </w:tc>
      </w:tr>
      <w:tr w:rsidR="000D30C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EC6293" w:rsidP="00E86FE7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obligatory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1605" w:type="dxa"/>
            <w:shd w:val="clear" w:color="auto" w:fill="auto"/>
          </w:tcPr>
          <w:p w:rsidR="00BC1891" w:rsidRPr="00A169AD" w:rsidRDefault="00EC6293" w:rsidP="00EC6293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measur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uni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(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ex</w:t>
            </w:r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mpl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iec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, person</w:t>
            </w:r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,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etc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.)</w:t>
            </w:r>
          </w:p>
        </w:tc>
        <w:tc>
          <w:tcPr>
            <w:tcW w:w="1362" w:type="dxa"/>
            <w:shd w:val="clear" w:color="auto" w:fill="auto"/>
          </w:tcPr>
          <w:p w:rsidR="00BC1891" w:rsidRPr="00A169AD" w:rsidRDefault="00EC6293" w:rsidP="00B8318D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B8318D">
              <w:rPr>
                <w:rFonts w:ascii="Arial" w:hAnsi="Arial" w:cs="Arial"/>
                <w:i/>
                <w:color w:val="0070C0"/>
                <w:sz w:val="20"/>
                <w:szCs w:val="20"/>
              </w:rPr>
              <w:t>targe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valu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EC6293" w:rsidP="00EC6293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valu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you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hav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hiev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yet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ithin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aliz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tivitie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243" w:type="dxa"/>
            <w:shd w:val="clear" w:color="auto" w:fill="auto"/>
          </w:tcPr>
          <w:p w:rsidR="00BC1891" w:rsidRPr="00A169AD" w:rsidRDefault="00EC6293" w:rsidP="00EC6293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verification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source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on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base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ossibl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verify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hiev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.</w:t>
            </w:r>
          </w:p>
        </w:tc>
      </w:tr>
      <w:tr w:rsidR="000D30C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EC6293" w:rsidP="00B8318D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="00B8318D">
              <w:rPr>
                <w:rFonts w:ascii="Arial" w:hAnsi="Arial" w:cs="Arial"/>
                <w:i/>
                <w:color w:val="0070C0"/>
                <w:sz w:val="20"/>
                <w:szCs w:val="20"/>
              </w:rPr>
              <w:t>: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umb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eopl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ho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are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given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medical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and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eventi</w:t>
            </w:r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v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care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1605" w:type="dxa"/>
            <w:shd w:val="clear" w:color="auto" w:fill="auto"/>
          </w:tcPr>
          <w:p w:rsidR="00BC1891" w:rsidRPr="00A169AD" w:rsidRDefault="00EC6293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moun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/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umber</w:t>
            </w:r>
            <w:proofErr w:type="spellEnd"/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5 000</w:t>
            </w: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A169AD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5 000</w:t>
            </w:r>
            <w:r w:rsidRPr="00A169AD">
              <w:rPr>
                <w:rStyle w:val="Odkaznapoznmkupodiarou"/>
                <w:rFonts w:ascii="Arial" w:hAnsi="Arial" w:cs="Arial"/>
                <w:i/>
                <w:color w:val="0070C0"/>
                <w:sz w:val="20"/>
                <w:szCs w:val="20"/>
              </w:rPr>
              <w:footnoteReference w:id="1"/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(</w:t>
            </w:r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and 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2</w:t>
            </w:r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 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000</w:t>
            </w:r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are </w:t>
            </w:r>
            <w:proofErr w:type="spellStart"/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men</w:t>
            </w:r>
            <w:proofErr w:type="spellEnd"/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,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 2 000 </w:t>
            </w:r>
            <w:proofErr w:type="spellStart"/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omen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500 </w:t>
            </w:r>
            <w:proofErr w:type="spellStart"/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girl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450 </w:t>
            </w:r>
            <w:proofErr w:type="spellStart"/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boys</w:t>
            </w:r>
            <w:proofErr w:type="spellEnd"/>
            <w:r w:rsidR="00B8318D">
              <w:rPr>
                <w:rFonts w:ascii="Arial" w:hAnsi="Arial" w:cs="Arial"/>
                <w:i/>
                <w:color w:val="0070C0"/>
                <w:sz w:val="20"/>
                <w:szCs w:val="20"/>
              </w:rPr>
              <w:t>,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50 </w:t>
            </w:r>
            <w:proofErr w:type="spellStart"/>
            <w:r w:rsidR="000D30C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other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.</w:t>
            </w:r>
          </w:p>
        </w:tc>
        <w:tc>
          <w:tcPr>
            <w:tcW w:w="2243" w:type="dxa"/>
            <w:shd w:val="clear" w:color="auto" w:fill="auto"/>
          </w:tcPr>
          <w:p w:rsidR="00BC1891" w:rsidRPr="00A169AD" w:rsidRDefault="000D30C1" w:rsidP="00B06210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verification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sources</w:t>
            </w:r>
            <w:proofErr w:type="spellEnd"/>
          </w:p>
        </w:tc>
      </w:tr>
      <w:tr w:rsidR="000D30C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0D30C1" w:rsidP="000D30C1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n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oth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(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f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levan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)</w:t>
            </w: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0D30C1" w:rsidP="00E86FE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In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cas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oth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e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leas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vid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E86FE7">
              <w:rPr>
                <w:rFonts w:ascii="Arial" w:hAnsi="Arial" w:cs="Arial"/>
                <w:i/>
                <w:color w:val="0070C0"/>
                <w:sz w:val="20"/>
                <w:szCs w:val="20"/>
              </w:rPr>
              <w:t>anoth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lines</w:t>
            </w:r>
            <w:proofErr w:type="spellEnd"/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9CC2E5"/>
          </w:tcPr>
          <w:p w:rsidR="00BC1891" w:rsidRPr="00A169AD" w:rsidRDefault="000D30C1" w:rsidP="000D30C1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No. and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r w:rsidR="00B57CEE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of </w:t>
            </w:r>
            <w:proofErr w:type="spellStart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253" w:type="dxa"/>
            <w:gridSpan w:val="2"/>
            <w:shd w:val="clear" w:color="auto" w:fill="9CC2E5"/>
          </w:tcPr>
          <w:p w:rsidR="00BC1891" w:rsidRPr="00A169AD" w:rsidRDefault="00B57CEE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State</w:t>
            </w:r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57CEE" w:rsidP="004D04CC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umb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and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tivity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B8318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s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 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relat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o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4D04CC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="004D04CC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4D04CC">
              <w:rPr>
                <w:rFonts w:ascii="Arial" w:hAnsi="Arial" w:cs="Arial"/>
                <w:i/>
                <w:color w:val="0070C0"/>
                <w:sz w:val="20"/>
                <w:szCs w:val="20"/>
              </w:rPr>
              <w:t>result</w:t>
            </w:r>
            <w:proofErr w:type="spellEnd"/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57CEE" w:rsidP="00A169AD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on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following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states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: U =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erminat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tivity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I =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tivity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in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implementation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P =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plann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ctivity</w:t>
            </w:r>
            <w:proofErr w:type="spellEnd"/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</w:tr>
      <w:tr w:rsidR="000D30C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57CEE" w:rsidP="00B57CEE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In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cas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e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fill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oth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files</w:t>
            </w:r>
            <w:proofErr w:type="spellEnd"/>
            <w:r w:rsidR="00BC1891"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</w:tr>
    </w:tbl>
    <w:p w:rsidR="00BC1891" w:rsidRPr="00A169AD" w:rsidRDefault="00BC1891" w:rsidP="00BC1891">
      <w:pPr>
        <w:jc w:val="both"/>
        <w:rPr>
          <w:rFonts w:ascii="Arial" w:hAnsi="Arial" w:cs="Arial"/>
          <w:i/>
          <w:color w:val="31849B"/>
          <w:sz w:val="20"/>
          <w:szCs w:val="20"/>
        </w:rPr>
      </w:pPr>
    </w:p>
    <w:p w:rsidR="00BC1891" w:rsidRPr="00A169AD" w:rsidRDefault="00BC1891" w:rsidP="00BC1891">
      <w:pPr>
        <w:jc w:val="both"/>
        <w:rPr>
          <w:rFonts w:ascii="Arial" w:hAnsi="Arial" w:cs="Arial"/>
          <w:i/>
          <w:color w:val="31849B"/>
          <w:sz w:val="20"/>
          <w:szCs w:val="20"/>
        </w:rPr>
      </w:pPr>
    </w:p>
    <w:p w:rsidR="00BC1891" w:rsidRPr="00A169AD" w:rsidRDefault="00BC1891" w:rsidP="00BC1891">
      <w:pPr>
        <w:jc w:val="both"/>
        <w:rPr>
          <w:rFonts w:ascii="Arial" w:hAnsi="Arial" w:cs="Arial"/>
          <w:i/>
          <w:color w:val="31849B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9"/>
        <w:gridCol w:w="1572"/>
        <w:gridCol w:w="1332"/>
        <w:gridCol w:w="1410"/>
        <w:gridCol w:w="10"/>
        <w:gridCol w:w="2189"/>
      </w:tblGrid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</w:t>
            </w:r>
            <w:r w:rsidR="00B57CEE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ector</w:t>
            </w:r>
            <w:proofErr w:type="spellEnd"/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B57CEE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pecific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D04CC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objective</w:t>
            </w:r>
            <w:proofErr w:type="spellEnd"/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9CC2E5"/>
          </w:tcPr>
          <w:p w:rsidR="00BC1891" w:rsidRPr="00A169AD" w:rsidRDefault="00B57CEE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no.2</w:t>
            </w: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6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9CC2E5"/>
          </w:tcPr>
          <w:p w:rsidR="00BC1891" w:rsidRPr="00A169AD" w:rsidRDefault="00B57CEE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indicator</w:t>
            </w:r>
            <w:proofErr w:type="spellEnd"/>
          </w:p>
        </w:tc>
        <w:tc>
          <w:tcPr>
            <w:tcW w:w="1605" w:type="dxa"/>
            <w:shd w:val="clear" w:color="auto" w:fill="9CC2E5"/>
          </w:tcPr>
          <w:p w:rsidR="00BC1891" w:rsidRPr="00A169AD" w:rsidRDefault="00525BC3" w:rsidP="00B06210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Measure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unit</w:t>
            </w:r>
            <w:proofErr w:type="spellEnd"/>
          </w:p>
        </w:tc>
        <w:tc>
          <w:tcPr>
            <w:tcW w:w="1362" w:type="dxa"/>
            <w:shd w:val="clear" w:color="auto" w:fill="9CC2E5"/>
          </w:tcPr>
          <w:p w:rsidR="00BC1891" w:rsidRPr="00A169AD" w:rsidRDefault="004D04CC" w:rsidP="00B06210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Target</w:t>
            </w:r>
            <w:proofErr w:type="spellEnd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439" w:type="dxa"/>
            <w:gridSpan w:val="2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hieved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  <w:r w:rsidR="00BC1891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243" w:type="dxa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erification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sources</w:t>
            </w:r>
            <w:proofErr w:type="spellEnd"/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9CC2E5"/>
          </w:tcPr>
          <w:p w:rsidR="00BC1891" w:rsidRPr="00A169AD" w:rsidRDefault="004D04CC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Number</w:t>
            </w:r>
            <w:proofErr w:type="spellEnd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and </w:t>
            </w:r>
            <w:proofErr w:type="spellStart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name</w:t>
            </w:r>
            <w:proofErr w:type="spellEnd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of </w:t>
            </w:r>
            <w:proofErr w:type="spellStart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253" w:type="dxa"/>
            <w:gridSpan w:val="2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State</w:t>
            </w: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</w:tbl>
    <w:p w:rsidR="00BC1891" w:rsidRPr="00A169AD" w:rsidRDefault="00BC1891" w:rsidP="00BC1891">
      <w:pPr>
        <w:jc w:val="both"/>
        <w:rPr>
          <w:rFonts w:ascii="Arial" w:hAnsi="Arial" w:cs="Arial"/>
          <w:i/>
          <w:color w:val="31849B"/>
          <w:sz w:val="20"/>
          <w:szCs w:val="20"/>
        </w:rPr>
      </w:pPr>
    </w:p>
    <w:p w:rsidR="00BC1891" w:rsidRPr="00A169AD" w:rsidRDefault="00BC1891" w:rsidP="00BC1891">
      <w:pPr>
        <w:jc w:val="both"/>
        <w:rPr>
          <w:rFonts w:ascii="Arial" w:hAnsi="Arial" w:cs="Arial"/>
          <w:i/>
          <w:color w:val="31849B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9"/>
        <w:gridCol w:w="1572"/>
        <w:gridCol w:w="1332"/>
        <w:gridCol w:w="1410"/>
        <w:gridCol w:w="10"/>
        <w:gridCol w:w="2116"/>
        <w:gridCol w:w="73"/>
      </w:tblGrid>
      <w:tr w:rsidR="00BC1891" w:rsidRPr="00A169AD" w:rsidTr="00B06210">
        <w:tc>
          <w:tcPr>
            <w:tcW w:w="9288" w:type="dxa"/>
            <w:gridSpan w:val="7"/>
            <w:shd w:val="clear" w:color="auto" w:fill="9CC2E5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</w:t>
            </w:r>
            <w:r w:rsidR="00525BC3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ector</w:t>
            </w:r>
            <w:proofErr w:type="spellEnd"/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7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7"/>
            <w:shd w:val="clear" w:color="auto" w:fill="9CC2E5"/>
          </w:tcPr>
          <w:p w:rsidR="00525BC3" w:rsidRPr="00A169AD" w:rsidRDefault="00525BC3" w:rsidP="00525BC3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pecific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D04CC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objective</w:t>
            </w:r>
            <w:proofErr w:type="spellEnd"/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7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7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no.3</w:t>
            </w: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9288" w:type="dxa"/>
            <w:gridSpan w:val="7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Result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indicator</w:t>
            </w:r>
            <w:proofErr w:type="spellEnd"/>
          </w:p>
        </w:tc>
        <w:tc>
          <w:tcPr>
            <w:tcW w:w="1605" w:type="dxa"/>
            <w:shd w:val="clear" w:color="auto" w:fill="9CC2E5"/>
          </w:tcPr>
          <w:p w:rsidR="00BC1891" w:rsidRPr="00A169AD" w:rsidRDefault="00525BC3" w:rsidP="00B06210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Measure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unit</w:t>
            </w:r>
            <w:proofErr w:type="spellEnd"/>
          </w:p>
        </w:tc>
        <w:tc>
          <w:tcPr>
            <w:tcW w:w="1362" w:type="dxa"/>
            <w:shd w:val="clear" w:color="auto" w:fill="9CC2E5"/>
          </w:tcPr>
          <w:p w:rsidR="00BC1891" w:rsidRPr="00A169AD" w:rsidRDefault="004D04CC" w:rsidP="00B06210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Target</w:t>
            </w:r>
            <w:proofErr w:type="spellEnd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25BC3"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439" w:type="dxa"/>
            <w:gridSpan w:val="2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hieved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2243" w:type="dxa"/>
            <w:gridSpan w:val="2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Verification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sources</w:t>
            </w:r>
            <w:proofErr w:type="spellEnd"/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2243" w:type="dxa"/>
            <w:gridSpan w:val="2"/>
            <w:shd w:val="clear" w:color="auto" w:fill="auto"/>
          </w:tcPr>
          <w:p w:rsidR="00BC1891" w:rsidRPr="00A169AD" w:rsidRDefault="00BC1891" w:rsidP="00B06210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2639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605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362" w:type="dxa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43" w:type="dxa"/>
            <w:gridSpan w:val="2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9CC2E5"/>
          </w:tcPr>
          <w:p w:rsidR="00BC1891" w:rsidRPr="00A169AD" w:rsidRDefault="00525BC3" w:rsidP="004D04CC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N</w:t>
            </w:r>
            <w:r w:rsidR="004D04CC">
              <w:rPr>
                <w:rFonts w:ascii="Arial" w:hAnsi="Arial" w:cs="Arial"/>
                <w:b/>
                <w:color w:val="auto"/>
                <w:sz w:val="20"/>
                <w:szCs w:val="20"/>
              </w:rPr>
              <w:t>umber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and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name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of </w:t>
            </w:r>
            <w:proofErr w:type="spellStart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253" w:type="dxa"/>
            <w:gridSpan w:val="3"/>
            <w:shd w:val="clear" w:color="auto" w:fill="9CC2E5"/>
          </w:tcPr>
          <w:p w:rsidR="00BC1891" w:rsidRPr="00A169AD" w:rsidRDefault="00525BC3" w:rsidP="00B06210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state</w:t>
            </w: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3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3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3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3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2253" w:type="dxa"/>
            <w:gridSpan w:val="3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BC1891" w:rsidRPr="00A169AD" w:rsidTr="00B06210">
        <w:tc>
          <w:tcPr>
            <w:tcW w:w="7035" w:type="dxa"/>
            <w:gridSpan w:val="4"/>
            <w:shd w:val="clear" w:color="auto" w:fill="auto"/>
          </w:tcPr>
          <w:p w:rsidR="00BC1891" w:rsidRPr="00A169AD" w:rsidRDefault="00525BC3" w:rsidP="004D04CC">
            <w:pPr>
              <w:jc w:val="both"/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lastRenderedPageBreak/>
              <w:t xml:space="preserve">In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case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nee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add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4D04CC">
              <w:rPr>
                <w:rFonts w:ascii="Arial" w:hAnsi="Arial" w:cs="Arial"/>
                <w:i/>
                <w:color w:val="0070C0"/>
                <w:sz w:val="20"/>
                <w:szCs w:val="20"/>
              </w:rPr>
              <w:t>another</w:t>
            </w:r>
            <w:proofErr w:type="spell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</w:rPr>
              <w:t>tables</w:t>
            </w:r>
            <w:proofErr w:type="spellEnd"/>
          </w:p>
        </w:tc>
        <w:tc>
          <w:tcPr>
            <w:tcW w:w="2253" w:type="dxa"/>
            <w:gridSpan w:val="3"/>
            <w:shd w:val="clear" w:color="auto" w:fill="auto"/>
          </w:tcPr>
          <w:p w:rsidR="00BC1891" w:rsidRPr="00A169AD" w:rsidRDefault="00BC1891" w:rsidP="00B06210">
            <w:pPr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525BC3" w:rsidRPr="00A169AD" w:rsidTr="00B06210">
        <w:trPr>
          <w:gridAfter w:val="1"/>
          <w:wAfter w:w="76" w:type="dxa"/>
        </w:trPr>
        <w:tc>
          <w:tcPr>
            <w:tcW w:w="9212" w:type="dxa"/>
            <w:gridSpan w:val="6"/>
            <w:shd w:val="clear" w:color="auto" w:fill="9CC2E5"/>
          </w:tcPr>
          <w:p w:rsidR="00525BC3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Description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and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evaluation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implemented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activities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in </w:t>
            </w:r>
            <w:proofErr w:type="spellStart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respective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report</w:t>
            </w:r>
            <w:r w:rsidR="004D04CC">
              <w:rPr>
                <w:rFonts w:ascii="Arial" w:hAnsi="Arial" w:cs="Arial"/>
                <w:b/>
                <w:color w:val="auto"/>
                <w:sz w:val="20"/>
                <w:szCs w:val="20"/>
              </w:rPr>
              <w:t>ing</w:t>
            </w:r>
            <w:proofErr w:type="spellEnd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</w:rPr>
              <w:t>period</w:t>
            </w:r>
            <w:proofErr w:type="spellEnd"/>
          </w:p>
          <w:p w:rsidR="00525BC3" w:rsidRPr="00A169AD" w:rsidRDefault="00525BC3" w:rsidP="00B06210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</w:tr>
      <w:tr w:rsidR="00525BC3" w:rsidRPr="00A169AD" w:rsidTr="00B06210">
        <w:trPr>
          <w:gridAfter w:val="1"/>
          <w:wAfter w:w="76" w:type="dxa"/>
        </w:trPr>
        <w:tc>
          <w:tcPr>
            <w:tcW w:w="9212" w:type="dxa"/>
            <w:gridSpan w:val="6"/>
            <w:shd w:val="clear" w:color="auto" w:fill="auto"/>
          </w:tcPr>
          <w:p w:rsidR="00525BC3" w:rsidRPr="00A169AD" w:rsidRDefault="00525BC3" w:rsidP="00B06210">
            <w:pPr>
              <w:jc w:val="both"/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(max</w:t>
            </w:r>
            <w:r w:rsidR="00E339A8"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imum</w:t>
            </w:r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1 </w:t>
            </w:r>
            <w:proofErr w:type="spellStart"/>
            <w:r w:rsidR="00E339A8"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page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)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Describe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impl</w:t>
            </w:r>
            <w:r w:rsid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em</w:t>
            </w:r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ented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activities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which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were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realized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in </w:t>
            </w:r>
            <w:proofErr w:type="spellStart"/>
            <w:r w:rsid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the</w:t>
            </w:r>
            <w:proofErr w:type="spellEnd"/>
            <w:r w:rsid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respective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report</w:t>
            </w:r>
            <w:r w:rsidR="004F4205">
              <w:rPr>
                <w:rFonts w:ascii="Arial" w:hAnsi="Arial" w:cs="Arial"/>
                <w:i/>
                <w:color w:val="2E74B5"/>
                <w:sz w:val="20"/>
                <w:szCs w:val="20"/>
              </w:rPr>
              <w:t>ing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period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indicate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own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reflections</w:t>
            </w:r>
            <w:proofErr w:type="spellEnd"/>
          </w:p>
          <w:p w:rsidR="00525BC3" w:rsidRPr="00A169AD" w:rsidRDefault="00525BC3" w:rsidP="00B06210">
            <w:pPr>
              <w:jc w:val="both"/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</w:p>
          <w:p w:rsidR="00525BC3" w:rsidRPr="00A169AD" w:rsidRDefault="00525BC3" w:rsidP="00B06210">
            <w:pPr>
              <w:jc w:val="both"/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Example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: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Activity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1.1</w:t>
            </w:r>
          </w:p>
          <w:p w:rsidR="00525BC3" w:rsidRPr="00A169AD" w:rsidRDefault="00525BC3" w:rsidP="00525BC3">
            <w:pPr>
              <w:numPr>
                <w:ilvl w:val="0"/>
                <w:numId w:val="9"/>
              </w:numPr>
              <w:jc w:val="both"/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Implementation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of </w:t>
            </w: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act</w:t>
            </w:r>
            <w:r w:rsid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i</w:t>
            </w:r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vity</w:t>
            </w:r>
            <w:proofErr w:type="spellEnd"/>
          </w:p>
          <w:p w:rsidR="00525BC3" w:rsidRPr="00A169AD" w:rsidRDefault="00525BC3" w:rsidP="00B06210">
            <w:pPr>
              <w:ind w:left="720"/>
              <w:jc w:val="both"/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>Activity</w:t>
            </w:r>
            <w:proofErr w:type="spellEnd"/>
            <w:r w:rsidRPr="00A169AD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1.2</w:t>
            </w:r>
          </w:p>
          <w:p w:rsidR="00525BC3" w:rsidRPr="00A169AD" w:rsidRDefault="00525BC3" w:rsidP="00B06210">
            <w:pPr>
              <w:ind w:left="360"/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</w:rPr>
            </w:pPr>
          </w:p>
          <w:p w:rsidR="00525BC3" w:rsidRPr="00A169AD" w:rsidRDefault="00525BC3" w:rsidP="00B06210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</w:rPr>
            </w:pPr>
          </w:p>
        </w:tc>
      </w:tr>
    </w:tbl>
    <w:p w:rsidR="00182AC0" w:rsidRPr="00A169AD" w:rsidRDefault="00182AC0" w:rsidP="00182AC0">
      <w:pPr>
        <w:rPr>
          <w:rFonts w:ascii="Arial" w:hAnsi="Arial" w:cs="Arial"/>
          <w:sz w:val="20"/>
          <w:szCs w:val="20"/>
          <w:lang w:val="en-GB"/>
        </w:rPr>
      </w:pPr>
    </w:p>
    <w:p w:rsidR="003F492C" w:rsidRPr="00A169AD" w:rsidRDefault="003F492C" w:rsidP="00182AC0">
      <w:pPr>
        <w:jc w:val="both"/>
        <w:rPr>
          <w:rFonts w:ascii="Arial" w:hAnsi="Arial" w:cs="Arial"/>
          <w:i/>
          <w:color w:val="31849B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9"/>
        <w:gridCol w:w="3011"/>
        <w:gridCol w:w="3042"/>
      </w:tblGrid>
      <w:tr w:rsidR="005136ED" w:rsidRPr="00A169AD" w:rsidTr="00E339A8">
        <w:trPr>
          <w:trHeight w:val="458"/>
        </w:trPr>
        <w:tc>
          <w:tcPr>
            <w:tcW w:w="9167" w:type="dxa"/>
            <w:gridSpan w:val="3"/>
            <w:shd w:val="clear" w:color="auto" w:fill="9CC2E5"/>
          </w:tcPr>
          <w:p w:rsidR="005136ED" w:rsidRPr="00A169AD" w:rsidRDefault="00936800" w:rsidP="004148A8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A169AD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Description of changes </w:t>
            </w:r>
            <w:r w:rsidR="00E339A8" w:rsidRPr="00A169AD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in the project implementation</w:t>
            </w:r>
            <w:r w:rsidR="008A6811" w:rsidRPr="00A169AD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 </w:t>
            </w:r>
          </w:p>
          <w:p w:rsidR="005136ED" w:rsidRPr="00A169AD" w:rsidRDefault="005136ED" w:rsidP="004148A8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  <w:tr w:rsidR="005136ED" w:rsidRPr="00A169AD" w:rsidTr="00E339A8">
        <w:trPr>
          <w:trHeight w:val="1407"/>
        </w:trPr>
        <w:tc>
          <w:tcPr>
            <w:tcW w:w="9167" w:type="dxa"/>
            <w:gridSpan w:val="3"/>
            <w:shd w:val="clear" w:color="auto" w:fill="auto"/>
          </w:tcPr>
          <w:p w:rsidR="005136ED" w:rsidRPr="00A169AD" w:rsidRDefault="00E339A8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Overview of other</w:t>
            </w:r>
            <w:r w:rsidR="007141ED"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changes in 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project</w:t>
            </w:r>
            <w:r w:rsidR="007141ED"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5136ED"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implement</w:t>
            </w:r>
            <w:r w:rsidR="007141ED"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tion</w:t>
            </w:r>
            <w:r w:rsidR="005136ED"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which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proofErr w:type="gramStart"/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ere caused</w:t>
            </w:r>
            <w:proofErr w:type="gramEnd"/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during the reporting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period. Changes may be related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1D797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</w:t>
            </w:r>
            <w:proofErr w:type="gramStart"/>
            <w:r w:rsidR="001D797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b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udget</w:t>
            </w:r>
            <w:proofErr w:type="gramEnd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, </w:t>
            </w:r>
            <w:r w:rsidR="001D797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personnel, </w:t>
            </w:r>
            <w:r w:rsid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imeline of project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 etc. The Beneficiary states the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changes, whi</w:t>
            </w:r>
            <w:r w:rsidR="001D797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ch had to </w:t>
            </w:r>
            <w:proofErr w:type="gramStart"/>
            <w:r w:rsidR="001D797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e approved</w:t>
            </w:r>
            <w:proofErr w:type="gramEnd"/>
            <w:r w:rsidR="001D797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by SAIDC, </w:t>
            </w:r>
            <w:bookmarkStart w:id="0" w:name="_GoBack"/>
            <w:bookmarkEnd w:id="0"/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but also 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hose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 that were realized only on the base of announcement</w:t>
            </w:r>
            <w:r w:rsidR="004F4205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  <w:r w:rsidR="005136ED"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Pr="00A169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In case, that the changes were given to the timeline of the project activities, please, enclosed the new timeline within interim report.</w:t>
            </w:r>
          </w:p>
          <w:p w:rsidR="005136ED" w:rsidRPr="00A169AD" w:rsidRDefault="005136ED" w:rsidP="00E339A8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  <w:tr w:rsidR="00E339A8" w:rsidRPr="00A169AD" w:rsidTr="00E339A8">
        <w:trPr>
          <w:trHeight w:val="458"/>
        </w:trPr>
        <w:tc>
          <w:tcPr>
            <w:tcW w:w="3055" w:type="dxa"/>
            <w:shd w:val="clear" w:color="auto" w:fill="9CC2E5"/>
          </w:tcPr>
          <w:p w:rsidR="00E339A8" w:rsidRPr="00A169AD" w:rsidRDefault="00E339A8" w:rsidP="00E339A8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ype of change</w:t>
            </w:r>
            <w:r w:rsidR="00492B29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(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budget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personnel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,</w:t>
            </w:r>
            <w:r w:rsidR="00A169AD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169AD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hift</w:t>
            </w:r>
            <w:proofErr w:type="spellEnd"/>
            <w:r w:rsidR="00A169AD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169AD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ctivities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3056" w:type="dxa"/>
            <w:shd w:val="clear" w:color="auto" w:fill="9CC2E5"/>
          </w:tcPr>
          <w:p w:rsidR="00E339A8" w:rsidRPr="00A169AD" w:rsidRDefault="00A169AD" w:rsidP="00A169AD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Description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E339A8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(max. 300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letters</w:t>
            </w:r>
            <w:proofErr w:type="spellEnd"/>
            <w:r w:rsidR="00E339A8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3056" w:type="dxa"/>
            <w:shd w:val="clear" w:color="auto" w:fill="9CC2E5"/>
          </w:tcPr>
          <w:p w:rsidR="00E339A8" w:rsidRPr="00A169AD" w:rsidRDefault="00A169AD" w:rsidP="00A169AD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Date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of change 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pproval</w:t>
            </w:r>
            <w:proofErr w:type="spellEnd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/</w:t>
            </w:r>
            <w:proofErr w:type="spellStart"/>
            <w:r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nnouncement</w:t>
            </w:r>
            <w:proofErr w:type="spellEnd"/>
            <w:r w:rsidR="00E339A8" w:rsidRP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</w:p>
        </w:tc>
      </w:tr>
      <w:tr w:rsidR="00E339A8" w:rsidRPr="00A169AD" w:rsidTr="00E339A8">
        <w:trPr>
          <w:trHeight w:val="474"/>
        </w:trPr>
        <w:tc>
          <w:tcPr>
            <w:tcW w:w="3055" w:type="dxa"/>
            <w:shd w:val="clear" w:color="auto" w:fill="auto"/>
          </w:tcPr>
          <w:p w:rsidR="00E339A8" w:rsidRPr="00A169AD" w:rsidRDefault="00A169AD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Budgetary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change</w:t>
            </w:r>
          </w:p>
        </w:tc>
        <w:tc>
          <w:tcPr>
            <w:tcW w:w="3056" w:type="dxa"/>
            <w:shd w:val="clear" w:color="auto" w:fill="auto"/>
          </w:tcPr>
          <w:p w:rsidR="00E339A8" w:rsidRPr="00A169AD" w:rsidRDefault="00A169AD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Creation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of new </w:t>
            </w: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line</w:t>
            </w:r>
            <w:proofErr w:type="spellEnd"/>
            <w:r w:rsidR="00E339A8"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1.2 Senior expert </w:t>
            </w:r>
          </w:p>
        </w:tc>
        <w:tc>
          <w:tcPr>
            <w:tcW w:w="3056" w:type="dxa"/>
            <w:shd w:val="clear" w:color="auto" w:fill="auto"/>
          </w:tcPr>
          <w:p w:rsidR="00E339A8" w:rsidRPr="00A169AD" w:rsidRDefault="00E339A8" w:rsidP="00B06210">
            <w:pPr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</w:pPr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DD.MM.RRRR</w:t>
            </w:r>
          </w:p>
        </w:tc>
      </w:tr>
      <w:tr w:rsidR="00E339A8" w:rsidRPr="00A169AD" w:rsidTr="00E339A8">
        <w:trPr>
          <w:trHeight w:val="214"/>
        </w:trPr>
        <w:tc>
          <w:tcPr>
            <w:tcW w:w="3055" w:type="dxa"/>
            <w:shd w:val="clear" w:color="auto" w:fill="auto"/>
          </w:tcPr>
          <w:p w:rsidR="00E339A8" w:rsidRPr="00A169AD" w:rsidRDefault="00A169AD" w:rsidP="00B06210">
            <w:pPr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proofErr w:type="spellStart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>Personnel</w:t>
            </w:r>
            <w:proofErr w:type="spellEnd"/>
            <w:r w:rsidRPr="00A169AD">
              <w:rPr>
                <w:rFonts w:ascii="Arial" w:hAnsi="Arial" w:cs="Arial"/>
                <w:bCs/>
                <w:i/>
                <w:color w:val="2E74B5"/>
                <w:sz w:val="20"/>
                <w:szCs w:val="20"/>
              </w:rPr>
              <w:t xml:space="preserve"> Change</w:t>
            </w:r>
          </w:p>
        </w:tc>
        <w:tc>
          <w:tcPr>
            <w:tcW w:w="3056" w:type="dxa"/>
            <w:shd w:val="clear" w:color="auto" w:fill="auto"/>
          </w:tcPr>
          <w:p w:rsidR="00E339A8" w:rsidRPr="00A169AD" w:rsidRDefault="00E339A8" w:rsidP="00B06210">
            <w:pPr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  <w:tc>
          <w:tcPr>
            <w:tcW w:w="3056" w:type="dxa"/>
            <w:shd w:val="clear" w:color="auto" w:fill="auto"/>
          </w:tcPr>
          <w:p w:rsidR="00E339A8" w:rsidRPr="00A169AD" w:rsidRDefault="00E339A8" w:rsidP="00B06210">
            <w:pPr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</w:p>
        </w:tc>
      </w:tr>
    </w:tbl>
    <w:p w:rsidR="005136ED" w:rsidRPr="001B566A" w:rsidRDefault="005136ED" w:rsidP="00182AC0">
      <w:pPr>
        <w:jc w:val="both"/>
        <w:rPr>
          <w:rFonts w:ascii="Arial" w:hAnsi="Arial" w:cs="Arial"/>
          <w:i/>
          <w:color w:val="31849B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A0858" w:rsidRPr="001B566A" w:rsidTr="00AA0858">
        <w:tc>
          <w:tcPr>
            <w:tcW w:w="9288" w:type="dxa"/>
            <w:shd w:val="clear" w:color="auto" w:fill="9CC2E5"/>
          </w:tcPr>
          <w:p w:rsidR="00AA0858" w:rsidRPr="001B566A" w:rsidRDefault="008A6811" w:rsidP="004148A8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Cooperation </w:t>
            </w:r>
            <w:r w:rsidRPr="00936800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with</w:t>
            </w:r>
            <w:r w:rsidR="00AA0858" w:rsidRPr="00936800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</w:t>
            </w:r>
            <w:r w:rsidR="00AA0858" w:rsidRPr="009C4050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artner</w:t>
            </w:r>
            <w:r w:rsidRPr="009C4050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(s)</w:t>
            </w:r>
            <w:r w:rsidR="00A169AD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(if relevant)</w:t>
            </w:r>
          </w:p>
          <w:p w:rsidR="00AA0858" w:rsidRPr="001B566A" w:rsidRDefault="00AA0858" w:rsidP="004148A8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AA0858" w:rsidRPr="001B566A" w:rsidTr="004148A8">
        <w:tc>
          <w:tcPr>
            <w:tcW w:w="9288" w:type="dxa"/>
            <w:shd w:val="clear" w:color="auto" w:fill="auto"/>
          </w:tcPr>
          <w:p w:rsidR="00AA0858" w:rsidRPr="001B566A" w:rsidRDefault="001B566A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Evaluate </w:t>
            </w:r>
            <w:r w:rsid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partner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cooperation</w:t>
            </w:r>
            <w:r w:rsidR="00AA0858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</w:t>
            </w:r>
            <w:r w:rsidR="00936800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the</w:t>
            </w:r>
            <w:r w:rsidR="00AA0858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situ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tion in the region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and cooperation with target groups and the local community</w:t>
            </w:r>
            <w:r w:rsidR="00AA0858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</w:p>
          <w:p w:rsidR="005136ED" w:rsidRPr="001B566A" w:rsidRDefault="005136ED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  <w:p w:rsidR="005136ED" w:rsidRPr="001B566A" w:rsidRDefault="001B566A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Have you 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stablished new beneficial partnerships</w:t>
            </w:r>
            <w:r w:rsidR="005136ED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?</w:t>
            </w:r>
          </w:p>
          <w:p w:rsidR="005136ED" w:rsidRPr="001B566A" w:rsidRDefault="005136ED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</w:tc>
      </w:tr>
    </w:tbl>
    <w:p w:rsidR="00AA0858" w:rsidRPr="001B566A" w:rsidRDefault="00AA0858" w:rsidP="00182AC0">
      <w:pPr>
        <w:jc w:val="both"/>
        <w:rPr>
          <w:rFonts w:ascii="Arial" w:hAnsi="Arial" w:cs="Arial"/>
          <w:i/>
          <w:color w:val="31849B"/>
          <w:sz w:val="20"/>
          <w:szCs w:val="20"/>
          <w:lang w:val="en-GB"/>
        </w:rPr>
      </w:pPr>
    </w:p>
    <w:p w:rsidR="00AA0858" w:rsidRPr="001B566A" w:rsidRDefault="00AA0858" w:rsidP="00182AC0">
      <w:pPr>
        <w:jc w:val="both"/>
        <w:rPr>
          <w:rFonts w:ascii="Arial" w:hAnsi="Arial" w:cs="Arial"/>
          <w:i/>
          <w:color w:val="31849B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A0858" w:rsidRPr="001B566A" w:rsidTr="00985A9B">
        <w:tc>
          <w:tcPr>
            <w:tcW w:w="9288" w:type="dxa"/>
            <w:tcBorders>
              <w:bottom w:val="single" w:sz="4" w:space="0" w:color="auto"/>
            </w:tcBorders>
            <w:shd w:val="clear" w:color="auto" w:fill="9CC2E5"/>
          </w:tcPr>
          <w:p w:rsidR="00AA0858" w:rsidRPr="001B566A" w:rsidRDefault="008A6811" w:rsidP="004148A8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Risk assessment </w:t>
            </w:r>
          </w:p>
          <w:p w:rsidR="005136ED" w:rsidRPr="001B566A" w:rsidRDefault="005136ED" w:rsidP="004148A8">
            <w:pPr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AA0858" w:rsidRPr="001B566A" w:rsidTr="00985A9B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:rsidR="00D6442E" w:rsidRPr="001B566A" w:rsidRDefault="001B566A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Describe potential risks 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at 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ffect 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he project’s progress and assess the current relevancy of assumptions from the beginning of the project</w:t>
            </w:r>
            <w:r w:rsidR="00AA0858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Did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any complications and problems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arise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n the course of the project</w:t>
            </w:r>
            <w:r w:rsidR="005136ED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? 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What procedure </w:t>
            </w:r>
            <w:proofErr w:type="gramStart"/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as applied</w:t>
            </w:r>
            <w:proofErr w:type="gramEnd"/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to 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re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olve th</w:t>
            </w:r>
            <w:r w:rsidR="00FA3337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m</w:t>
            </w:r>
            <w:r w:rsidR="005136ED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?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Evaluate 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whether 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y 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might affect</w:t>
            </w:r>
            <w:r w:rsidR="005C146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project sustainability</w:t>
            </w:r>
            <w:r w:rsidR="00D6442E"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</w:p>
          <w:p w:rsidR="00AA0858" w:rsidRPr="001B566A" w:rsidRDefault="00AA0858" w:rsidP="004148A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</w:tc>
      </w:tr>
    </w:tbl>
    <w:p w:rsidR="003F492C" w:rsidRPr="001B566A" w:rsidRDefault="003F492C" w:rsidP="00182AC0">
      <w:pPr>
        <w:jc w:val="both"/>
        <w:rPr>
          <w:rFonts w:ascii="Arial" w:hAnsi="Arial" w:cs="Arial"/>
          <w:i/>
          <w:color w:val="0070C0"/>
          <w:sz w:val="20"/>
          <w:szCs w:val="20"/>
          <w:lang w:val="en-GB"/>
        </w:rPr>
      </w:pPr>
    </w:p>
    <w:p w:rsidR="00182AC0" w:rsidRPr="001B566A" w:rsidRDefault="00182AC0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F492C" w:rsidRPr="001B566A" w:rsidTr="004148A8">
        <w:tc>
          <w:tcPr>
            <w:tcW w:w="9288" w:type="dxa"/>
            <w:shd w:val="clear" w:color="auto" w:fill="9CC2E5"/>
          </w:tcPr>
          <w:p w:rsidR="003F492C" w:rsidRPr="001B566A" w:rsidRDefault="008A6811" w:rsidP="00CE0E36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P</w:t>
            </w:r>
            <w:r w:rsidR="003F492C"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roje</w:t>
            </w: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c</w:t>
            </w:r>
            <w:r w:rsidR="003F492C"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t</w:t>
            </w: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 visibility</w:t>
            </w:r>
          </w:p>
          <w:p w:rsidR="003F492C" w:rsidRPr="001B566A" w:rsidRDefault="003F492C" w:rsidP="00CE0E36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3F492C" w:rsidRPr="001B566A" w:rsidTr="00CE0E36">
        <w:tc>
          <w:tcPr>
            <w:tcW w:w="9288" w:type="dxa"/>
            <w:shd w:val="clear" w:color="auto" w:fill="auto"/>
          </w:tcPr>
          <w:p w:rsidR="003F492C" w:rsidRPr="001B566A" w:rsidRDefault="001B566A" w:rsidP="00AA085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tate how the project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's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visibility/promotion </w:t>
            </w:r>
            <w:proofErr w:type="gramStart"/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s </w:t>
            </w:r>
            <w:r w:rsidR="006C7FB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being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nsured</w:t>
            </w:r>
            <w:proofErr w:type="gramEnd"/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</w:p>
          <w:p w:rsidR="00AA0858" w:rsidRPr="001B566A" w:rsidRDefault="00AA0858" w:rsidP="00AA0858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</w:tc>
      </w:tr>
    </w:tbl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9C405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136ED" w:rsidRPr="001B566A" w:rsidRDefault="005136ED" w:rsidP="00182AC0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F492C" w:rsidRPr="001B566A" w:rsidTr="004148A8">
        <w:tc>
          <w:tcPr>
            <w:tcW w:w="9288" w:type="dxa"/>
            <w:shd w:val="clear" w:color="auto" w:fill="9CC2E5"/>
          </w:tcPr>
          <w:p w:rsidR="003F492C" w:rsidRPr="001B566A" w:rsidRDefault="008B7838" w:rsidP="003F492C">
            <w:pP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List of annexes</w:t>
            </w:r>
          </w:p>
          <w:p w:rsidR="003F492C" w:rsidRPr="001B566A" w:rsidRDefault="003F492C" w:rsidP="00CE0E36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3F492C" w:rsidRPr="001B566A" w:rsidTr="00CE0E36">
        <w:tc>
          <w:tcPr>
            <w:tcW w:w="9288" w:type="dxa"/>
            <w:shd w:val="clear" w:color="auto" w:fill="auto"/>
          </w:tcPr>
          <w:p w:rsidR="00AA0858" w:rsidRPr="001B566A" w:rsidRDefault="00AA0858" w:rsidP="00CE0E36">
            <w:pPr>
              <w:pStyle w:val="Farebnzoznamzvraznenie11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AA0858" w:rsidRPr="001B566A" w:rsidRDefault="00AA0858" w:rsidP="00AA0858">
            <w:pPr>
              <w:numPr>
                <w:ilvl w:val="0"/>
                <w:numId w:val="7"/>
              </w:num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Do</w:t>
            </w:r>
            <w:r w:rsidR="00303E1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cuments and verification sources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uch as attendance sheet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, 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photographs</w:t>
            </w:r>
            <w:r w:rsidRPr="001B566A">
              <w:rPr>
                <w:lang w:val="en-GB"/>
              </w:rPr>
              <w:t xml:space="preserve">,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medi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 outputs</w:t>
            </w:r>
            <w:r w:rsidR="006C7FB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,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e.g. links to article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, blog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, film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, 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views, etc.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)</w:t>
            </w:r>
          </w:p>
          <w:p w:rsidR="00AA0858" w:rsidRPr="001B566A" w:rsidRDefault="00AA0858" w:rsidP="00AA0858">
            <w:pPr>
              <w:numPr>
                <w:ilvl w:val="0"/>
                <w:numId w:val="7"/>
              </w:num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Monitor</w:t>
            </w:r>
            <w:r w:rsidR="00303E1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ing reports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monitor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g report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, </w:t>
            </w:r>
            <w:r w:rsidR="00C12263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avel reports and the like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)</w:t>
            </w:r>
          </w:p>
          <w:p w:rsidR="00AA0858" w:rsidRPr="001B566A" w:rsidRDefault="00AA0858" w:rsidP="00AA0858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:rsidR="00AA0858" w:rsidRPr="001B566A" w:rsidRDefault="00AA0858" w:rsidP="00AA0858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:rsidR="003F492C" w:rsidRPr="001B566A" w:rsidRDefault="008B7838" w:rsidP="006C7FB8">
            <w:pPr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nnexes </w:t>
            </w:r>
            <w:r w:rsidR="006C7FB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re to</w:t>
            </w:r>
            <w:r w:rsidR="006C7FB8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e submitted</w:t>
            </w:r>
            <w:proofErr w:type="gramEnd"/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only</w:t>
            </w:r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in </w:t>
            </w:r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ele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</w:t>
            </w:r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onic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form via email</w:t>
            </w:r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/CD/DVD/USB –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uch as via</w:t>
            </w:r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úschovň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</w:t>
            </w:r>
            <w:proofErr w:type="spellEnd"/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(a platform for sending bulky files)</w:t>
            </w:r>
            <w:r w:rsidR="00D25F23"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. </w:t>
            </w:r>
          </w:p>
        </w:tc>
      </w:tr>
    </w:tbl>
    <w:p w:rsidR="0027380B" w:rsidRPr="001B566A" w:rsidRDefault="0027380B">
      <w:pPr>
        <w:rPr>
          <w:sz w:val="20"/>
          <w:szCs w:val="20"/>
          <w:lang w:val="en-GB"/>
        </w:rPr>
      </w:pPr>
    </w:p>
    <w:p w:rsidR="00953B24" w:rsidRPr="001B566A" w:rsidRDefault="00953B24">
      <w:pPr>
        <w:rPr>
          <w:sz w:val="20"/>
          <w:szCs w:val="20"/>
          <w:lang w:val="en-GB"/>
        </w:rPr>
      </w:pPr>
    </w:p>
    <w:tbl>
      <w:tblPr>
        <w:tblW w:w="92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4719"/>
        <w:gridCol w:w="4551"/>
      </w:tblGrid>
      <w:tr w:rsidR="00D73DBE" w:rsidRPr="001B566A" w:rsidTr="00D73DBE">
        <w:trPr>
          <w:trHeight w:val="463"/>
          <w:jc w:val="center"/>
        </w:trPr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hideMark/>
          </w:tcPr>
          <w:p w:rsidR="00D73DBE" w:rsidRPr="001B566A" w:rsidRDefault="008B7838" w:rsidP="008B7838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Beneficiary’s project manager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4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hideMark/>
          </w:tcPr>
          <w:p w:rsidR="00D73DBE" w:rsidRPr="001B566A" w:rsidRDefault="008B7838" w:rsidP="008B7838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Beneficiary’s statutory representativ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</w:tr>
      <w:tr w:rsidR="00D73DBE" w:rsidRPr="001B566A" w:rsidTr="00D73DBE">
        <w:trPr>
          <w:trHeight w:val="247"/>
          <w:jc w:val="center"/>
        </w:trPr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3DBE" w:rsidRPr="001B566A" w:rsidRDefault="00003E90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Nam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  <w:p w:rsidR="00D73DBE" w:rsidRPr="001B566A" w:rsidRDefault="00D73DBE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4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3DBE" w:rsidRPr="001B566A" w:rsidRDefault="00003E90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Nam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  <w:p w:rsidR="00D73DBE" w:rsidRPr="001B566A" w:rsidRDefault="00D73DBE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</w:p>
        </w:tc>
      </w:tr>
      <w:tr w:rsidR="00D73DBE" w:rsidRPr="001B566A" w:rsidTr="00D73DBE">
        <w:trPr>
          <w:trHeight w:val="494"/>
          <w:jc w:val="center"/>
        </w:trPr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3DBE" w:rsidRPr="001B566A" w:rsidRDefault="00003E90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Signatur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4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3DBE" w:rsidRPr="001B566A" w:rsidRDefault="00003E90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Signatur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</w:tr>
      <w:tr w:rsidR="00D73DBE" w:rsidRPr="001B566A" w:rsidTr="00D73DBE">
        <w:trPr>
          <w:trHeight w:val="585"/>
          <w:jc w:val="center"/>
        </w:trPr>
        <w:tc>
          <w:tcPr>
            <w:tcW w:w="4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3DBE" w:rsidRPr="001B566A" w:rsidRDefault="00003E90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Dat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4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3DBE" w:rsidRPr="001B566A" w:rsidRDefault="00003E90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Date</w:t>
            </w:r>
            <w:r w:rsidR="00D73DBE" w:rsidRPr="001B566A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</w:tr>
    </w:tbl>
    <w:p w:rsidR="00D73DBE" w:rsidRPr="001B566A" w:rsidRDefault="00D73DBE" w:rsidP="00D73DBE">
      <w:pPr>
        <w:rPr>
          <w:sz w:val="20"/>
          <w:szCs w:val="20"/>
          <w:lang w:val="en-GB"/>
        </w:rPr>
      </w:pPr>
    </w:p>
    <w:p w:rsidR="00D73DBE" w:rsidRPr="001B566A" w:rsidRDefault="00D73DBE" w:rsidP="00D73DBE">
      <w:pPr>
        <w:rPr>
          <w:sz w:val="20"/>
          <w:szCs w:val="20"/>
          <w:lang w:val="en-GB"/>
        </w:rPr>
      </w:pPr>
    </w:p>
    <w:p w:rsidR="00953B24" w:rsidRPr="001B566A" w:rsidRDefault="00953B24">
      <w:pPr>
        <w:rPr>
          <w:sz w:val="20"/>
          <w:szCs w:val="20"/>
          <w:lang w:val="en-GB"/>
        </w:rPr>
      </w:pPr>
    </w:p>
    <w:sectPr w:rsidR="00953B24" w:rsidRPr="001B566A" w:rsidSect="0027380B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3576" w:rsidRDefault="00173576" w:rsidP="0012559F">
      <w:r>
        <w:separator/>
      </w:r>
    </w:p>
  </w:endnote>
  <w:endnote w:type="continuationSeparator" w:id="0">
    <w:p w:rsidR="00173576" w:rsidRDefault="00173576" w:rsidP="00125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3576" w:rsidRDefault="00173576" w:rsidP="0012559F">
      <w:r>
        <w:separator/>
      </w:r>
    </w:p>
  </w:footnote>
  <w:footnote w:type="continuationSeparator" w:id="0">
    <w:p w:rsidR="00173576" w:rsidRDefault="00173576" w:rsidP="0012559F">
      <w:r>
        <w:continuationSeparator/>
      </w:r>
    </w:p>
  </w:footnote>
  <w:footnote w:id="1">
    <w:p w:rsidR="00BC1891" w:rsidRDefault="00BC1891" w:rsidP="00BC1891">
      <w:pPr>
        <w:pStyle w:val="Textpoznmkypodiarou"/>
        <w:rPr>
          <w:rFonts w:ascii="Arial" w:hAnsi="Arial" w:cs="Arial"/>
          <w:color w:val="2E74B5"/>
          <w:sz w:val="18"/>
        </w:rPr>
      </w:pPr>
      <w:r>
        <w:rPr>
          <w:rStyle w:val="Odkaznapoznmkupodiarou"/>
        </w:rPr>
        <w:footnoteRef/>
      </w:r>
      <w:r>
        <w:t xml:space="preserve"> </w:t>
      </w:r>
      <w:proofErr w:type="spellStart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>Please</w:t>
      </w:r>
      <w:proofErr w:type="spellEnd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 xml:space="preserve">, </w:t>
      </w:r>
      <w:proofErr w:type="spellStart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>the</w:t>
      </w:r>
      <w:proofErr w:type="spellEnd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>achieved</w:t>
      </w:r>
      <w:proofErr w:type="spellEnd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b/>
          <w:color w:val="2E74B5"/>
          <w:sz w:val="18"/>
        </w:rPr>
        <w:t>value</w:t>
      </w:r>
      <w:proofErr w:type="spellEnd"/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indicate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in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age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and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gender</w:t>
      </w:r>
      <w:proofErr w:type="spellEnd"/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 (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women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,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men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and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children</w:t>
      </w:r>
      <w:proofErr w:type="spellEnd"/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r w:rsidR="000D30C1">
        <w:rPr>
          <w:rStyle w:val="Hypertextovprepojenie"/>
          <w:rFonts w:ascii="Arial" w:hAnsi="Arial" w:cs="Arial"/>
          <w:color w:val="2E74B5"/>
          <w:sz w:val="18"/>
        </w:rPr>
        <w:t>–</w:t>
      </w:r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girls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,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boys</w:t>
      </w:r>
      <w:proofErr w:type="spellEnd"/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,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other</w:t>
      </w:r>
      <w:proofErr w:type="spellEnd"/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).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See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>:</w:t>
      </w:r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Convention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on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the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Rights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of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the</w:t>
      </w:r>
      <w:proofErr w:type="spellEnd"/>
      <w:r w:rsidR="000D30C1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0D30C1">
        <w:rPr>
          <w:rStyle w:val="Hypertextovprepojenie"/>
          <w:rFonts w:ascii="Arial" w:hAnsi="Arial" w:cs="Arial"/>
          <w:color w:val="2E74B5"/>
          <w:sz w:val="18"/>
        </w:rPr>
        <w:t>Child</w:t>
      </w:r>
      <w:proofErr w:type="spellEnd"/>
      <w:r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hyperlink r:id="rId1" w:history="1">
        <w:r w:rsidR="000D30C1" w:rsidRPr="00321F92">
          <w:rPr>
            <w:rStyle w:val="Hypertextovprepojenie"/>
            <w:rFonts w:ascii="Arial" w:hAnsi="Arial" w:cs="Arial"/>
            <w:sz w:val="18"/>
          </w:rPr>
          <w:t>https://www.unicef.org/child-rights-convention/convention-text</w:t>
        </w:r>
      </w:hyperlink>
    </w:p>
    <w:p w:rsidR="000D30C1" w:rsidRDefault="000D30C1" w:rsidP="00BC1891">
      <w:pPr>
        <w:pStyle w:val="Textpoznmkypodi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800" w:rsidRPr="002D026A" w:rsidRDefault="00A169AD" w:rsidP="0012559F">
    <w:pPr>
      <w:pStyle w:val="Hlavika"/>
      <w:pBdr>
        <w:bottom w:val="single" w:sz="4" w:space="7" w:color="auto"/>
      </w:pBdr>
      <w:rPr>
        <w:rFonts w:ascii="Arial" w:hAnsi="Arial"/>
        <w:b/>
        <w:noProof/>
        <w:position w:val="20"/>
        <w:lang w:val="sk-SK"/>
      </w:rPr>
    </w:pPr>
    <w:r>
      <w:rPr>
        <w:rFonts w:ascii="Arial" w:hAnsi="Arial"/>
        <w:b/>
        <w:noProof/>
        <w:position w:val="20"/>
        <w:lang w:val="sk-SK"/>
      </w:rPr>
      <w:drawing>
        <wp:inline distT="0" distB="0" distL="0" distR="0">
          <wp:extent cx="1495425" cy="714375"/>
          <wp:effectExtent l="0" t="0" r="0" b="0"/>
          <wp:docPr id="1" name="Obrázok 2" descr="SlovakAid GIS MA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SlovakAid GIS MA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36800">
      <w:rPr>
        <w:rFonts w:ascii="Arial" w:hAnsi="Arial"/>
        <w:b/>
        <w:noProof/>
        <w:position w:val="20"/>
        <w:lang w:val="sk-SK"/>
      </w:rPr>
      <w:t xml:space="preserve">                                              </w:t>
    </w:r>
    <w:r>
      <w:rPr>
        <w:rFonts w:ascii="Arial" w:hAnsi="Arial" w:cs="Arial"/>
        <w:noProof/>
        <w:sz w:val="22"/>
        <w:szCs w:val="22"/>
        <w:lang w:val="sk-SK"/>
      </w:rPr>
      <w:drawing>
        <wp:inline distT="0" distB="0" distL="0" distR="0">
          <wp:extent cx="2295525" cy="628650"/>
          <wp:effectExtent l="0" t="0" r="0" b="0"/>
          <wp:docPr id="2" name="Obrázok 1" descr="SAMRS linka S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SAMRS linka S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36800">
      <w:rPr>
        <w:rFonts w:ascii="Arial" w:hAnsi="Arial"/>
        <w:b/>
        <w:position w:val="20"/>
      </w:rPr>
      <w:t xml:space="preserve">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3B295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06DDC"/>
    <w:multiLevelType w:val="hybridMultilevel"/>
    <w:tmpl w:val="A508B8DA"/>
    <w:lvl w:ilvl="0" w:tplc="041B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E94457"/>
    <w:multiLevelType w:val="hybridMultilevel"/>
    <w:tmpl w:val="B3344E2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56DC6"/>
    <w:multiLevelType w:val="hybridMultilevel"/>
    <w:tmpl w:val="BD40BF9E"/>
    <w:lvl w:ilvl="0" w:tplc="C2A0FB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DE7176"/>
    <w:multiLevelType w:val="hybridMultilevel"/>
    <w:tmpl w:val="00C019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AD153A"/>
    <w:multiLevelType w:val="hybridMultilevel"/>
    <w:tmpl w:val="71D6BA08"/>
    <w:lvl w:ilvl="0" w:tplc="6060C34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94690"/>
    <w:multiLevelType w:val="hybridMultilevel"/>
    <w:tmpl w:val="B3344E2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355DAE"/>
    <w:multiLevelType w:val="hybridMultilevel"/>
    <w:tmpl w:val="6A08284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4F64DD"/>
    <w:multiLevelType w:val="hybridMultilevel"/>
    <w:tmpl w:val="AFB895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jc2MjO1MLa0NLBQ0lEKTi0uzszPAykwrgUAo/zHfywAAAA="/>
  </w:docVars>
  <w:rsids>
    <w:rsidRoot w:val="001726B8"/>
    <w:rsid w:val="00003E90"/>
    <w:rsid w:val="00054D5F"/>
    <w:rsid w:val="000745CB"/>
    <w:rsid w:val="0008105F"/>
    <w:rsid w:val="00083E71"/>
    <w:rsid w:val="000A352E"/>
    <w:rsid w:val="000B77D9"/>
    <w:rsid w:val="000D30C1"/>
    <w:rsid w:val="00101110"/>
    <w:rsid w:val="0012263B"/>
    <w:rsid w:val="0012559F"/>
    <w:rsid w:val="00146163"/>
    <w:rsid w:val="0014722D"/>
    <w:rsid w:val="001726B8"/>
    <w:rsid w:val="00173576"/>
    <w:rsid w:val="00181515"/>
    <w:rsid w:val="001823EF"/>
    <w:rsid w:val="00182AC0"/>
    <w:rsid w:val="001B566A"/>
    <w:rsid w:val="001D797B"/>
    <w:rsid w:val="002113D7"/>
    <w:rsid w:val="002368A0"/>
    <w:rsid w:val="00237589"/>
    <w:rsid w:val="0025484A"/>
    <w:rsid w:val="00265654"/>
    <w:rsid w:val="0027380B"/>
    <w:rsid w:val="002C49AD"/>
    <w:rsid w:val="002F3199"/>
    <w:rsid w:val="002F60BF"/>
    <w:rsid w:val="00303E1A"/>
    <w:rsid w:val="0031731A"/>
    <w:rsid w:val="003B547F"/>
    <w:rsid w:val="003D5117"/>
    <w:rsid w:val="003D6A9B"/>
    <w:rsid w:val="003F492C"/>
    <w:rsid w:val="00404D0F"/>
    <w:rsid w:val="00404F0C"/>
    <w:rsid w:val="004148A8"/>
    <w:rsid w:val="00452BCC"/>
    <w:rsid w:val="00452BDE"/>
    <w:rsid w:val="00461092"/>
    <w:rsid w:val="004642B7"/>
    <w:rsid w:val="00475B8B"/>
    <w:rsid w:val="00492B29"/>
    <w:rsid w:val="004C3674"/>
    <w:rsid w:val="004C59C0"/>
    <w:rsid w:val="004D04CC"/>
    <w:rsid w:val="004F4205"/>
    <w:rsid w:val="004F6C48"/>
    <w:rsid w:val="0051086F"/>
    <w:rsid w:val="005136ED"/>
    <w:rsid w:val="005204BE"/>
    <w:rsid w:val="00525350"/>
    <w:rsid w:val="00525BC3"/>
    <w:rsid w:val="005335FF"/>
    <w:rsid w:val="00536BB8"/>
    <w:rsid w:val="005420DD"/>
    <w:rsid w:val="00563520"/>
    <w:rsid w:val="00592C7D"/>
    <w:rsid w:val="005C1469"/>
    <w:rsid w:val="005F2E37"/>
    <w:rsid w:val="005F3DC2"/>
    <w:rsid w:val="00613F02"/>
    <w:rsid w:val="00632341"/>
    <w:rsid w:val="00680E73"/>
    <w:rsid w:val="006C7FB8"/>
    <w:rsid w:val="006E1652"/>
    <w:rsid w:val="00700FA7"/>
    <w:rsid w:val="007141ED"/>
    <w:rsid w:val="0078209E"/>
    <w:rsid w:val="007C5AF5"/>
    <w:rsid w:val="007E2CFB"/>
    <w:rsid w:val="007F0F35"/>
    <w:rsid w:val="00805670"/>
    <w:rsid w:val="0084247B"/>
    <w:rsid w:val="00876478"/>
    <w:rsid w:val="008A0099"/>
    <w:rsid w:val="008A6811"/>
    <w:rsid w:val="008B7838"/>
    <w:rsid w:val="008F7EA0"/>
    <w:rsid w:val="00936800"/>
    <w:rsid w:val="009368B9"/>
    <w:rsid w:val="00953B24"/>
    <w:rsid w:val="00960BBB"/>
    <w:rsid w:val="00985A9B"/>
    <w:rsid w:val="009A314B"/>
    <w:rsid w:val="009C4050"/>
    <w:rsid w:val="009D07E1"/>
    <w:rsid w:val="00A169AD"/>
    <w:rsid w:val="00A20175"/>
    <w:rsid w:val="00A60FF4"/>
    <w:rsid w:val="00A7008D"/>
    <w:rsid w:val="00A863EC"/>
    <w:rsid w:val="00A926B3"/>
    <w:rsid w:val="00A9587A"/>
    <w:rsid w:val="00AA0858"/>
    <w:rsid w:val="00AB2CE4"/>
    <w:rsid w:val="00AB6F61"/>
    <w:rsid w:val="00B0217F"/>
    <w:rsid w:val="00B502A9"/>
    <w:rsid w:val="00B57CEE"/>
    <w:rsid w:val="00B8318D"/>
    <w:rsid w:val="00B85A7B"/>
    <w:rsid w:val="00B86307"/>
    <w:rsid w:val="00B90424"/>
    <w:rsid w:val="00BC1891"/>
    <w:rsid w:val="00C12263"/>
    <w:rsid w:val="00C21C35"/>
    <w:rsid w:val="00C569F8"/>
    <w:rsid w:val="00C74736"/>
    <w:rsid w:val="00CB271D"/>
    <w:rsid w:val="00CE0E36"/>
    <w:rsid w:val="00D25F23"/>
    <w:rsid w:val="00D3038B"/>
    <w:rsid w:val="00D6442E"/>
    <w:rsid w:val="00D73DBE"/>
    <w:rsid w:val="00D94B3C"/>
    <w:rsid w:val="00DC00EA"/>
    <w:rsid w:val="00DC4F9B"/>
    <w:rsid w:val="00DC534A"/>
    <w:rsid w:val="00DE1BAB"/>
    <w:rsid w:val="00E2258B"/>
    <w:rsid w:val="00E339A8"/>
    <w:rsid w:val="00E63B54"/>
    <w:rsid w:val="00E70632"/>
    <w:rsid w:val="00E85DFD"/>
    <w:rsid w:val="00E86FE7"/>
    <w:rsid w:val="00EC6293"/>
    <w:rsid w:val="00ED2A5B"/>
    <w:rsid w:val="00EF3DE9"/>
    <w:rsid w:val="00F14901"/>
    <w:rsid w:val="00F622C3"/>
    <w:rsid w:val="00F82298"/>
    <w:rsid w:val="00FA3337"/>
    <w:rsid w:val="00FC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20B8D5"/>
  <w15:docId w15:val="{E157C032-E0A4-4800-85F2-CCAB26F4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726B8"/>
    <w:rPr>
      <w:rFonts w:ascii="Times New Roman" w:eastAsia="Times New Roman" w:hAnsi="Times New Roman"/>
      <w:color w:val="666666"/>
      <w:sz w:val="24"/>
      <w:szCs w:val="15"/>
      <w:lang w:eastAsia="cs-CZ"/>
    </w:rPr>
  </w:style>
  <w:style w:type="paragraph" w:styleId="Nadpis4">
    <w:name w:val="heading 4"/>
    <w:basedOn w:val="Normlny"/>
    <w:next w:val="Normlny"/>
    <w:link w:val="Nadpis4Char"/>
    <w:uiPriority w:val="9"/>
    <w:qFormat/>
    <w:rsid w:val="001726B8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4Char">
    <w:name w:val="Nadpis 4 Char"/>
    <w:link w:val="Nadpis4"/>
    <w:uiPriority w:val="9"/>
    <w:rsid w:val="001726B8"/>
    <w:rPr>
      <w:rFonts w:ascii="Calibri" w:eastAsia="Times New Roman" w:hAnsi="Calibri" w:cs="Times New Roman"/>
      <w:b/>
      <w:bCs/>
      <w:color w:val="666666"/>
      <w:sz w:val="28"/>
      <w:szCs w:val="28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1726B8"/>
    <w:pPr>
      <w:tabs>
        <w:tab w:val="center" w:pos="4153"/>
        <w:tab w:val="right" w:pos="8306"/>
      </w:tabs>
      <w:spacing w:after="240"/>
      <w:jc w:val="both"/>
    </w:pPr>
    <w:rPr>
      <w:rFonts w:eastAsia="Batang"/>
      <w:szCs w:val="20"/>
      <w:lang w:val="en-GB" w:eastAsia="sk-SK"/>
    </w:rPr>
  </w:style>
  <w:style w:type="character" w:customStyle="1" w:styleId="HlavikaChar">
    <w:name w:val="Hlavička Char"/>
    <w:link w:val="Hlavika"/>
    <w:uiPriority w:val="99"/>
    <w:rsid w:val="001726B8"/>
    <w:rPr>
      <w:rFonts w:ascii="Times New Roman" w:eastAsia="Batang" w:hAnsi="Times New Roman" w:cs="Times New Roman"/>
      <w:color w:val="666666"/>
      <w:sz w:val="24"/>
      <w:szCs w:val="20"/>
      <w:lang w:val="en-GB" w:eastAsia="sk-SK"/>
    </w:rPr>
  </w:style>
  <w:style w:type="paragraph" w:styleId="Zarkazkladnhotextu3">
    <w:name w:val="Body Text Indent 3"/>
    <w:basedOn w:val="Normlny"/>
    <w:link w:val="Zarkazkladnhotextu3Char"/>
    <w:uiPriority w:val="99"/>
    <w:unhideWhenUsed/>
    <w:rsid w:val="001726B8"/>
    <w:pPr>
      <w:spacing w:after="120"/>
      <w:ind w:left="283"/>
    </w:pPr>
    <w:rPr>
      <w:sz w:val="16"/>
      <w:szCs w:val="16"/>
    </w:rPr>
  </w:style>
  <w:style w:type="character" w:customStyle="1" w:styleId="Zarkazkladnhotextu3Char">
    <w:name w:val="Zarážka základného textu 3 Char"/>
    <w:link w:val="Zarkazkladnhotextu3"/>
    <w:uiPriority w:val="99"/>
    <w:rsid w:val="001726B8"/>
    <w:rPr>
      <w:rFonts w:ascii="Times New Roman" w:eastAsia="Times New Roman" w:hAnsi="Times New Roman" w:cs="Times New Roman"/>
      <w:color w:val="666666"/>
      <w:sz w:val="16"/>
      <w:szCs w:val="16"/>
      <w:lang w:eastAsia="cs-CZ"/>
    </w:rPr>
  </w:style>
  <w:style w:type="paragraph" w:customStyle="1" w:styleId="Farebnzoznamzvraznenie11">
    <w:name w:val="Farebný zoznam – zvýraznenie 11"/>
    <w:basedOn w:val="Normlny"/>
    <w:uiPriority w:val="34"/>
    <w:qFormat/>
    <w:rsid w:val="001726B8"/>
    <w:pPr>
      <w:ind w:left="708"/>
    </w:pPr>
  </w:style>
  <w:style w:type="paragraph" w:styleId="Pta">
    <w:name w:val="footer"/>
    <w:basedOn w:val="Normlny"/>
    <w:link w:val="PtaChar"/>
    <w:uiPriority w:val="99"/>
    <w:unhideWhenUsed/>
    <w:rsid w:val="0012559F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12559F"/>
    <w:rPr>
      <w:rFonts w:ascii="Times New Roman" w:eastAsia="Times New Roman" w:hAnsi="Times New Roman"/>
      <w:color w:val="666666"/>
      <w:sz w:val="24"/>
      <w:szCs w:val="15"/>
      <w:lang w:eastAsia="cs-CZ"/>
    </w:rPr>
  </w:style>
  <w:style w:type="character" w:styleId="Odkaznakomentr">
    <w:name w:val="annotation reference"/>
    <w:uiPriority w:val="99"/>
    <w:semiHidden/>
    <w:unhideWhenUsed/>
    <w:rsid w:val="004642B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642B7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4642B7"/>
    <w:rPr>
      <w:rFonts w:ascii="Times New Roman" w:eastAsia="Times New Roman" w:hAnsi="Times New Roman"/>
      <w:color w:val="666666"/>
      <w:lang w:val="sk-SK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642B7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642B7"/>
    <w:rPr>
      <w:rFonts w:ascii="Times New Roman" w:eastAsia="Times New Roman" w:hAnsi="Times New Roman"/>
      <w:b/>
      <w:bCs/>
      <w:color w:val="666666"/>
      <w:lang w:val="sk-SK"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642B7"/>
    <w:rPr>
      <w:rFonts w:ascii="Segoe UI" w:hAnsi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642B7"/>
    <w:rPr>
      <w:rFonts w:ascii="Segoe UI" w:eastAsia="Times New Roman" w:hAnsi="Segoe UI" w:cs="Segoe UI"/>
      <w:color w:val="666666"/>
      <w:sz w:val="18"/>
      <w:szCs w:val="18"/>
      <w:lang w:val="sk-SK" w:eastAsia="cs-CZ"/>
    </w:rPr>
  </w:style>
  <w:style w:type="table" w:styleId="Mriekatabuky">
    <w:name w:val="Table Grid"/>
    <w:basedOn w:val="Normlnatabuka"/>
    <w:uiPriority w:val="59"/>
    <w:rsid w:val="003F49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rebnpodfarbeniezvraznenie11">
    <w:name w:val="Farebné podfarbenie – zvýraznenie 11"/>
    <w:hidden/>
    <w:uiPriority w:val="71"/>
    <w:rsid w:val="00936800"/>
    <w:rPr>
      <w:rFonts w:ascii="Times New Roman" w:eastAsia="Times New Roman" w:hAnsi="Times New Roman"/>
      <w:color w:val="666666"/>
      <w:sz w:val="24"/>
      <w:szCs w:val="15"/>
      <w:lang w:eastAsia="cs-CZ"/>
    </w:rPr>
  </w:style>
  <w:style w:type="paragraph" w:styleId="Revzia">
    <w:name w:val="Revision"/>
    <w:hidden/>
    <w:uiPriority w:val="99"/>
    <w:semiHidden/>
    <w:rsid w:val="008A0099"/>
    <w:rPr>
      <w:rFonts w:ascii="Times New Roman" w:eastAsia="Times New Roman" w:hAnsi="Times New Roman"/>
      <w:color w:val="666666"/>
      <w:sz w:val="24"/>
      <w:szCs w:val="15"/>
      <w:lang w:eastAsia="cs-CZ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BC1891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BC1891"/>
    <w:rPr>
      <w:rFonts w:ascii="Times New Roman" w:eastAsia="Times New Roman" w:hAnsi="Times New Roman"/>
      <w:color w:val="666666"/>
      <w:lang w:eastAsia="cs-CZ"/>
    </w:rPr>
  </w:style>
  <w:style w:type="character" w:styleId="Odkaznapoznmkupodiarou">
    <w:name w:val="footnote reference"/>
    <w:uiPriority w:val="99"/>
    <w:semiHidden/>
    <w:unhideWhenUsed/>
    <w:rsid w:val="00BC1891"/>
    <w:rPr>
      <w:vertAlign w:val="superscript"/>
    </w:rPr>
  </w:style>
  <w:style w:type="character" w:styleId="Hypertextovprepojenie">
    <w:name w:val="Hyperlink"/>
    <w:uiPriority w:val="99"/>
    <w:unhideWhenUsed/>
    <w:rsid w:val="00BC189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7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8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078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74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492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2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27105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0556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unicef.org/child-rights-convention/convention-tex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780</Words>
  <Characters>4448</Characters>
  <Application>Microsoft Office Word</Application>
  <DocSecurity>0</DocSecurity>
  <Lines>37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l</dc:creator>
  <cp:keywords/>
  <cp:lastModifiedBy>Katarína Jarošová</cp:lastModifiedBy>
  <cp:revision>10</cp:revision>
  <dcterms:created xsi:type="dcterms:W3CDTF">2019-09-20T08:57:00Z</dcterms:created>
  <dcterms:modified xsi:type="dcterms:W3CDTF">2019-09-23T11:09:00Z</dcterms:modified>
</cp:coreProperties>
</file>